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50F06F9D" w:rsidR="00A73D08" w:rsidRPr="00A73D08" w:rsidRDefault="006F1792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CIDE DEKALB </w:t>
      </w:r>
      <w:r w:rsidR="003C4E7C"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VELOPMENT </w:t>
      </w: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UTHORITY</w:t>
      </w:r>
      <w:r>
        <w:rPr>
          <w:rStyle w:val="eop"/>
          <w:color w:val="000000"/>
          <w:shd w:val="clear" w:color="auto" w:fill="FFFFFF"/>
        </w:rPr>
        <w:t xml:space="preserve"> </w:t>
      </w:r>
      <w:r w:rsidRPr="006F1792">
        <w:rPr>
          <w:rStyle w:val="eop"/>
          <w:rFonts w:ascii="Times New Roman" w:hAnsi="Times New Roman" w:cs="Times New Roman"/>
          <w:b/>
          <w:bCs/>
          <w:color w:val="000000"/>
          <w:shd w:val="clear" w:color="auto" w:fill="FFFFFF"/>
        </w:rPr>
        <w:t>BOARD</w:t>
      </w:r>
      <w:r w:rsidR="00A73D08"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515B869" w:rsidR="00DE74C8" w:rsidRPr="00DE74C8" w:rsidRDefault="006E7A4B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Committee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3917041C" w14:textId="679FAAB8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73654023" w14:textId="098A6380" w:rsidR="002B099C" w:rsidRDefault="002B099C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</w:t>
      </w:r>
      <w:r w:rsidR="002B6E48">
        <w:rPr>
          <w:rFonts w:ascii="Times New Roman" w:hAnsi="Times New Roman" w:cs="Times New Roman"/>
        </w:rPr>
        <w:t xml:space="preserve">Vice- Chair </w:t>
      </w:r>
    </w:p>
    <w:p w14:paraId="1D17EA49" w14:textId="7764BE4D" w:rsidR="002B6E48" w:rsidRDefault="002B6E4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1F523A2C" w14:textId="49FF919A" w:rsidR="00562470" w:rsidRPr="00DE74C8" w:rsidRDefault="0056247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7AE41D36" w14:textId="7E6D0384" w:rsidR="006E7A4B" w:rsidRDefault="6B2D2555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372CDCAF" w14:textId="4F1AF79F" w:rsidR="00AC32EB" w:rsidRDefault="00AC32EB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36135479" w14:textId="622C483B" w:rsidR="00AC32EB" w:rsidRPr="00DE74C8" w:rsidRDefault="00AC32EB" w:rsidP="00AC32E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ommittee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sent</w:t>
      </w:r>
      <w:r w:rsidRPr="5280E36C">
        <w:rPr>
          <w:rFonts w:ascii="Times New Roman" w:hAnsi="Times New Roman" w:cs="Times New Roman"/>
          <w:b/>
          <w:bCs/>
        </w:rPr>
        <w:t>:</w:t>
      </w:r>
    </w:p>
    <w:p w14:paraId="0B4B1FF8" w14:textId="77777777" w:rsidR="00AC32EB" w:rsidRDefault="00AC32EB" w:rsidP="00AC32E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589A64A1" w14:textId="1A8346BB" w:rsidR="00AC32EB" w:rsidRDefault="00AC32EB" w:rsidP="00AC32E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58D6F272" w14:textId="2A9E4C9A" w:rsidR="00D321D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5ED81B2" w14:textId="52EA916C" w:rsidR="00D321DF" w:rsidRPr="00EA208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0BD9B33B" w14:textId="6B2CC012" w:rsidR="00D321D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nacell, Smith, </w:t>
      </w:r>
      <w:r w:rsidR="00EA208F">
        <w:rPr>
          <w:rFonts w:ascii="Times New Roman" w:hAnsi="Times New Roman" w:cs="Times New Roman"/>
        </w:rPr>
        <w:t>Gambrell</w:t>
      </w:r>
      <w:r>
        <w:rPr>
          <w:rFonts w:ascii="Times New Roman" w:hAnsi="Times New Roman" w:cs="Times New Roman"/>
        </w:rPr>
        <w:t xml:space="preserve"> &amp; Russell </w:t>
      </w:r>
    </w:p>
    <w:p w14:paraId="4204BE6D" w14:textId="77777777" w:rsidR="00EA208F" w:rsidRDefault="00EA208F" w:rsidP="00EA208F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Smith, Gambrell &amp; Russell </w:t>
      </w:r>
    </w:p>
    <w:p w14:paraId="61730B50" w14:textId="7A25F8BA" w:rsidR="00D321DF" w:rsidRPr="00DE74C8" w:rsidRDefault="00EA208F" w:rsidP="00EA208F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jamin Brooks, Smith, Gambrell &amp; Russell </w:t>
      </w: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1534CD06" w14:textId="77777777" w:rsidR="00EA208F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7A687D27" w14:textId="619A85D7" w:rsidR="00DE74C8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000D83C4" w14:textId="03F719F5" w:rsidR="00627E84" w:rsidRDefault="00627E84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</w:t>
      </w:r>
      <w:r w:rsidR="00324D33">
        <w:rPr>
          <w:rFonts w:ascii="Times New Roman" w:hAnsi="Times New Roman" w:cs="Times New Roman"/>
        </w:rPr>
        <w:t xml:space="preserve">Vice President, Economic Development </w:t>
      </w:r>
    </w:p>
    <w:p w14:paraId="39AB8C25" w14:textId="3FB38B3D" w:rsidR="00324D33" w:rsidRDefault="00324D3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ra Washington, Director</w:t>
      </w:r>
      <w:r w:rsidR="00EF40AD">
        <w:rPr>
          <w:rFonts w:ascii="Times New Roman" w:hAnsi="Times New Roman" w:cs="Times New Roman"/>
        </w:rPr>
        <w:t xml:space="preserve">, Marketing &amp; Communication </w:t>
      </w:r>
    </w:p>
    <w:p w14:paraId="65F185D7" w14:textId="40319AEE" w:rsidR="007F2583" w:rsidRDefault="007F25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</w:t>
      </w:r>
      <w:r w:rsidR="002564ED">
        <w:rPr>
          <w:rFonts w:ascii="Times New Roman" w:hAnsi="Times New Roman" w:cs="Times New Roman"/>
        </w:rPr>
        <w:t xml:space="preserve"> Jackson, Director, DeKalb Entertainment Commission</w:t>
      </w:r>
    </w:p>
    <w:p w14:paraId="676AE608" w14:textId="345A1A13" w:rsidR="00094283" w:rsidRDefault="000942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</w:t>
      </w:r>
      <w:r w:rsidR="00AD3603">
        <w:rPr>
          <w:rFonts w:ascii="Times New Roman" w:hAnsi="Times New Roman" w:cs="Times New Roman"/>
        </w:rPr>
        <w:t xml:space="preserve">son, Business Attraction </w:t>
      </w:r>
      <w:r w:rsidR="007B06D0">
        <w:rPr>
          <w:rFonts w:ascii="Times New Roman" w:hAnsi="Times New Roman" w:cs="Times New Roman"/>
        </w:rPr>
        <w:t>Manager</w:t>
      </w:r>
    </w:p>
    <w:p w14:paraId="7FA718AD" w14:textId="791E2496" w:rsidR="007B06D0" w:rsidRPr="00DE74C8" w:rsidRDefault="007B06D0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</w:t>
      </w:r>
      <w:r w:rsidR="00BA4784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don Ona, </w:t>
      </w:r>
      <w:r w:rsidR="00BA4784">
        <w:rPr>
          <w:rFonts w:ascii="Times New Roman" w:hAnsi="Times New Roman" w:cs="Times New Roman"/>
        </w:rPr>
        <w:t>Workforce Business Analyst</w:t>
      </w:r>
    </w:p>
    <w:p w14:paraId="0EE5D395" w14:textId="4D7FCF0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1BAFC253" w14:textId="00C00DBF" w:rsidR="00930180" w:rsidRDefault="00DE74C8" w:rsidP="00930180">
      <w:pPr>
        <w:spacing w:line="240" w:lineRule="auto"/>
        <w:ind w:left="1440" w:firstLine="720"/>
        <w:contextualSpacing/>
        <w:rPr>
          <w:rStyle w:val="eop"/>
          <w:color w:val="000000"/>
          <w:shd w:val="clear" w:color="auto" w:fill="FFFFFF"/>
        </w:rPr>
      </w:pPr>
      <w:r w:rsidRPr="5280E36C">
        <w:rPr>
          <w:rFonts w:ascii="Times New Roman" w:hAnsi="Times New Roman" w:cs="Times New Roman"/>
        </w:rPr>
        <w:t xml:space="preserve">Jen </w:t>
      </w:r>
      <w:r w:rsidR="007D3AAE">
        <w:rPr>
          <w:rFonts w:ascii="Times New Roman" w:hAnsi="Times New Roman" w:cs="Times New Roman"/>
        </w:rPr>
        <w:t>Hagler</w:t>
      </w:r>
      <w:r w:rsidRPr="5280E36C">
        <w:rPr>
          <w:rFonts w:ascii="Times New Roman" w:hAnsi="Times New Roman" w:cs="Times New Roman"/>
        </w:rPr>
        <w:t xml:space="preserve">, </w:t>
      </w:r>
      <w:r w:rsidR="008724F9" w:rsidRPr="008724F9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anager, Redevelopment &amp; Strategic Initiatives</w:t>
      </w:r>
      <w:r w:rsidR="008724F9">
        <w:rPr>
          <w:rStyle w:val="eop"/>
          <w:color w:val="000000"/>
          <w:shd w:val="clear" w:color="auto" w:fill="FFFFFF"/>
        </w:rPr>
        <w:t> </w:t>
      </w:r>
    </w:p>
    <w:p w14:paraId="2BE5CFCF" w14:textId="707D80D5" w:rsidR="00EE290F" w:rsidRDefault="00EE290F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ondai Colquitt, </w:t>
      </w:r>
      <w:r w:rsidR="00267737">
        <w:rPr>
          <w:rFonts w:ascii="Times New Roman" w:hAnsi="Times New Roman" w:cs="Times New Roman"/>
        </w:rPr>
        <w:t>Consultant</w:t>
      </w:r>
    </w:p>
    <w:p w14:paraId="19C45A33" w14:textId="1CC522E2" w:rsidR="00267737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7A238F0" w14:textId="5422DA2F" w:rsidR="00267737" w:rsidRPr="00076895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p w14:paraId="010068CF" w14:textId="2703BCF7" w:rsidR="00082EDC" w:rsidRDefault="00082EDC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asi Obeng, BOC</w:t>
      </w:r>
    </w:p>
    <w:p w14:paraId="557507B3" w14:textId="14D110D8" w:rsidR="00082EDC" w:rsidRDefault="00082EDC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ff Rader, BOC </w:t>
      </w:r>
    </w:p>
    <w:p w14:paraId="337FF0A2" w14:textId="195D3E9C" w:rsidR="0096283B" w:rsidRDefault="0096283B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ckie Turner, </w:t>
      </w:r>
      <w:r w:rsidR="00170762">
        <w:rPr>
          <w:rFonts w:ascii="Times New Roman" w:hAnsi="Times New Roman" w:cs="Times New Roman"/>
        </w:rPr>
        <w:t>DeKalb County Board of ED</w:t>
      </w:r>
    </w:p>
    <w:p w14:paraId="34BB6F3A" w14:textId="35F1FEBD" w:rsidR="00FE5A9A" w:rsidRDefault="00FE5A9A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yson </w:t>
      </w:r>
      <w:proofErr w:type="spellStart"/>
      <w:r>
        <w:rPr>
          <w:rFonts w:ascii="Times New Roman" w:hAnsi="Times New Roman" w:cs="Times New Roman"/>
        </w:rPr>
        <w:t>Gerertz</w:t>
      </w:r>
      <w:proofErr w:type="spellEnd"/>
      <w:r>
        <w:rPr>
          <w:rFonts w:ascii="Times New Roman" w:hAnsi="Times New Roman" w:cs="Times New Roman"/>
        </w:rPr>
        <w:t xml:space="preserve">, </w:t>
      </w:r>
      <w:r w:rsidR="00170762">
        <w:rPr>
          <w:rFonts w:ascii="Times New Roman" w:hAnsi="Times New Roman" w:cs="Times New Roman"/>
        </w:rPr>
        <w:t>DeKalb County Board of ED</w:t>
      </w:r>
    </w:p>
    <w:p w14:paraId="72859A53" w14:textId="524ED2BE" w:rsidR="00FE5A9A" w:rsidRDefault="00912075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ve Bradshaw, BOC</w:t>
      </w:r>
    </w:p>
    <w:p w14:paraId="34DD6F8A" w14:textId="7F6782BF" w:rsidR="00912075" w:rsidRDefault="00912075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d Terry, BOC</w:t>
      </w:r>
    </w:p>
    <w:p w14:paraId="410FC4C2" w14:textId="56AB0454" w:rsidR="00912075" w:rsidRDefault="00912075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rraine Cochran- Johnson, BOC</w:t>
      </w:r>
    </w:p>
    <w:p w14:paraId="79D1DD9C" w14:textId="13E58A17" w:rsidR="00912075" w:rsidRDefault="00912075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ff Rader, BOC</w:t>
      </w:r>
    </w:p>
    <w:p w14:paraId="67EF5C6F" w14:textId="32F49981" w:rsidR="00912075" w:rsidRDefault="00A977D5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metrius McCoy, BOC</w:t>
      </w:r>
    </w:p>
    <w:p w14:paraId="6CB1BB02" w14:textId="2536C731" w:rsidR="00A977D5" w:rsidRDefault="0032321E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 Allen, M</w:t>
      </w:r>
      <w:r w:rsidR="009C294C">
        <w:rPr>
          <w:rFonts w:ascii="Times New Roman" w:hAnsi="Times New Roman" w:cs="Times New Roman"/>
        </w:rPr>
        <w:t>iller</w:t>
      </w:r>
      <w:r>
        <w:rPr>
          <w:rFonts w:ascii="Times New Roman" w:hAnsi="Times New Roman" w:cs="Times New Roman"/>
        </w:rPr>
        <w:t xml:space="preserve"> &amp; Martin</w:t>
      </w:r>
    </w:p>
    <w:p w14:paraId="1A8C50DA" w14:textId="3FBE38C3" w:rsidR="00912075" w:rsidRDefault="009C294C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uce McCall, Miller &amp; Martin</w:t>
      </w:r>
    </w:p>
    <w:p w14:paraId="5D5E0C48" w14:textId="317A9E3B" w:rsidR="009C294C" w:rsidRDefault="009C294C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niel Harari, Miller &amp; Martin</w:t>
      </w:r>
    </w:p>
    <w:p w14:paraId="618067A8" w14:textId="59631EDC" w:rsidR="0010662E" w:rsidRDefault="0010662E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en Mitchell, </w:t>
      </w:r>
      <w:r w:rsidR="001752ED">
        <w:rPr>
          <w:rFonts w:ascii="Times New Roman" w:hAnsi="Times New Roman" w:cs="Times New Roman"/>
        </w:rPr>
        <w:t xml:space="preserve">DeKalb County </w:t>
      </w:r>
    </w:p>
    <w:p w14:paraId="72AD308D" w14:textId="716E07B0" w:rsidR="0010662E" w:rsidRDefault="007578D2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shall Orson, </w:t>
      </w:r>
      <w:r w:rsidR="00170762">
        <w:rPr>
          <w:rFonts w:ascii="Times New Roman" w:hAnsi="Times New Roman" w:cs="Times New Roman"/>
        </w:rPr>
        <w:t>DeKalb County Board of ED</w:t>
      </w:r>
    </w:p>
    <w:p w14:paraId="2D5CFBA5" w14:textId="3E7EE2AA" w:rsidR="007578D2" w:rsidRDefault="007578D2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hea Johnson, </w:t>
      </w:r>
      <w:r w:rsidR="0030114D">
        <w:rPr>
          <w:rFonts w:ascii="Times New Roman" w:hAnsi="Times New Roman" w:cs="Times New Roman"/>
        </w:rPr>
        <w:t>NDHCP</w:t>
      </w:r>
    </w:p>
    <w:p w14:paraId="55E1C4C6" w14:textId="4FDD7EFA" w:rsidR="00076895" w:rsidRDefault="007578D2" w:rsidP="000F1BD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ames Tsismanakis, Discover DeKalb </w:t>
      </w:r>
      <w:bookmarkEnd w:id="0"/>
    </w:p>
    <w:p w14:paraId="44FFE216" w14:textId="779E2339" w:rsidR="00575F9B" w:rsidRPr="005367AA" w:rsidRDefault="00225E02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na Hill, </w:t>
      </w:r>
      <w:r w:rsidR="00811B70">
        <w:rPr>
          <w:rFonts w:ascii="Times New Roman" w:hAnsi="Times New Roman" w:cs="Times New Roman"/>
        </w:rPr>
        <w:t>DeKalb County Board of E</w:t>
      </w:r>
      <w:r w:rsidR="005367AA">
        <w:rPr>
          <w:rFonts w:ascii="Times New Roman" w:hAnsi="Times New Roman" w:cs="Times New Roman"/>
        </w:rPr>
        <w:t>D</w:t>
      </w:r>
    </w:p>
    <w:p w14:paraId="36E33E57" w14:textId="77777777" w:rsidR="00313236" w:rsidRPr="00A73D08" w:rsidRDefault="00313236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23CEB3C9" w14:textId="7EA9DEDA" w:rsidR="0013100F" w:rsidRPr="0013100F" w:rsidRDefault="00A73D08" w:rsidP="00F91F83">
      <w:pPr>
        <w:numPr>
          <w:ilvl w:val="0"/>
          <w:numId w:val="1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A73D08">
        <w:rPr>
          <w:rFonts w:ascii="Times New Roman" w:eastAsia="Times New Roman" w:hAnsi="Times New Roman" w:cs="Times New Roman"/>
          <w:b/>
        </w:rPr>
        <w:t>Call to Order</w:t>
      </w:r>
      <w:r w:rsidRPr="00A73D08">
        <w:rPr>
          <w:rFonts w:ascii="Times New Roman" w:eastAsia="Times New Roman" w:hAnsi="Times New Roman" w:cs="Times New Roman"/>
        </w:rPr>
        <w:t xml:space="preserve"> –</w:t>
      </w:r>
      <w:r w:rsidR="00685C83">
        <w:rPr>
          <w:rFonts w:ascii="Times New Roman" w:eastAsia="Times New Roman" w:hAnsi="Times New Roman" w:cs="Times New Roman"/>
        </w:rPr>
        <w:t xml:space="preserve"> Chairman </w:t>
      </w:r>
      <w:r w:rsidR="00DE74C8">
        <w:rPr>
          <w:rFonts w:ascii="Times New Roman" w:eastAsia="Times New Roman" w:hAnsi="Times New Roman" w:cs="Times New Roman"/>
        </w:rPr>
        <w:t>Don Bolia</w:t>
      </w:r>
    </w:p>
    <w:p w14:paraId="6E7358D5" w14:textId="633ACE29" w:rsidR="00A1544C" w:rsidRDefault="00A73D08" w:rsidP="00A1544C">
      <w:pPr>
        <w:ind w:left="144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00E147EB">
        <w:rPr>
          <w:rFonts w:ascii="Times New Roman" w:eastAsia="Times New Roman" w:hAnsi="Times New Roman" w:cs="Times New Roman"/>
        </w:rPr>
        <w:t xml:space="preserve">March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 xml:space="preserve">rity was called to order at </w:t>
      </w:r>
      <w:r w:rsidR="009C6A72">
        <w:rPr>
          <w:rFonts w:ascii="Times New Roman" w:eastAsia="Times New Roman" w:hAnsi="Times New Roman" w:cs="Times New Roman"/>
        </w:rPr>
        <w:t>8</w:t>
      </w:r>
      <w:r w:rsidR="00681604" w:rsidRPr="3DB22A7B">
        <w:rPr>
          <w:rFonts w:ascii="Times New Roman" w:eastAsia="Times New Roman" w:hAnsi="Times New Roman" w:cs="Times New Roman"/>
        </w:rPr>
        <w:t>:</w:t>
      </w:r>
      <w:r w:rsidR="000D1466">
        <w:rPr>
          <w:rFonts w:ascii="Times New Roman" w:eastAsia="Times New Roman" w:hAnsi="Times New Roman" w:cs="Times New Roman"/>
        </w:rPr>
        <w:t>3</w:t>
      </w:r>
      <w:r w:rsidR="00E147EB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E147EB">
        <w:rPr>
          <w:rFonts w:ascii="Times New Roman" w:eastAsia="Times New Roman" w:hAnsi="Times New Roman" w:cs="Times New Roman"/>
        </w:rPr>
        <w:t>Thursday</w:t>
      </w:r>
      <w:r w:rsidRPr="3DB22A7B">
        <w:rPr>
          <w:rFonts w:ascii="Times New Roman" w:eastAsia="Times New Roman" w:hAnsi="Times New Roman" w:cs="Times New Roman"/>
        </w:rPr>
        <w:t xml:space="preserve">, </w:t>
      </w:r>
      <w:r w:rsidR="00E147EB">
        <w:rPr>
          <w:rFonts w:ascii="Times New Roman" w:eastAsia="Times New Roman" w:hAnsi="Times New Roman" w:cs="Times New Roman"/>
        </w:rPr>
        <w:t>March</w:t>
      </w:r>
      <w:r w:rsidR="00575F9B" w:rsidRPr="3DB22A7B">
        <w:rPr>
          <w:rFonts w:ascii="Times New Roman" w:eastAsia="Times New Roman" w:hAnsi="Times New Roman" w:cs="Times New Roman"/>
        </w:rPr>
        <w:t xml:space="preserve"> </w:t>
      </w:r>
      <w:r w:rsidR="00E147EB">
        <w:rPr>
          <w:rFonts w:ascii="Times New Roman" w:eastAsia="Times New Roman" w:hAnsi="Times New Roman" w:cs="Times New Roman"/>
        </w:rPr>
        <w:t>11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</w:t>
      </w:r>
      <w:r w:rsidR="00BE7E78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 xml:space="preserve">via </w:t>
      </w:r>
      <w:bookmarkStart w:id="1" w:name="_Hlk521572583"/>
      <w:bookmarkEnd w:id="1"/>
      <w:r w:rsidR="0018721F">
        <w:rPr>
          <w:rFonts w:ascii="Times New Roman" w:eastAsia="Times New Roman" w:hAnsi="Times New Roman" w:cs="Times New Roman"/>
        </w:rPr>
        <w:t>Zoom.</w:t>
      </w:r>
    </w:p>
    <w:p w14:paraId="049CFE08" w14:textId="77777777" w:rsidR="006361DA" w:rsidRDefault="005E2B21" w:rsidP="00F91F83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5E2B21">
        <w:rPr>
          <w:rFonts w:ascii="Times New Roman" w:eastAsia="Times New Roman" w:hAnsi="Times New Roman" w:cs="Times New Roman"/>
          <w:b/>
          <w:bCs/>
        </w:rPr>
        <w:t>Decide DeKalb Development Authority</w:t>
      </w:r>
      <w:r w:rsidRPr="005E2B21">
        <w:rPr>
          <w:rFonts w:ascii="Times New Roman" w:eastAsia="Times New Roman" w:hAnsi="Times New Roman" w:cs="Times New Roman"/>
        </w:rPr>
        <w:t> </w:t>
      </w:r>
    </w:p>
    <w:p w14:paraId="0EA8CB5E" w14:textId="4E4F58EF" w:rsidR="001D373F" w:rsidRDefault="001D373F" w:rsidP="001D373F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Approval of January 23, 2021 Board Meeting Minutes</w:t>
      </w:r>
      <w:r>
        <w:rPr>
          <w:rStyle w:val="eop"/>
          <w:sz w:val="22"/>
          <w:szCs w:val="22"/>
        </w:rPr>
        <w:t> 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>- Approved</w:t>
      </w:r>
    </w:p>
    <w:p w14:paraId="7C8E7E21" w14:textId="389F66F1" w:rsidR="001D373F" w:rsidRDefault="001D373F" w:rsidP="001D373F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Approval of</w:t>
      </w:r>
      <w:r>
        <w:rPr>
          <w:rStyle w:val="normaltextrun"/>
          <w:b/>
          <w:bCs/>
          <w:sz w:val="22"/>
          <w:szCs w:val="22"/>
        </w:rPr>
        <w:t> </w:t>
      </w:r>
      <w:r>
        <w:rPr>
          <w:rStyle w:val="normaltextrun"/>
          <w:sz w:val="22"/>
          <w:szCs w:val="22"/>
        </w:rPr>
        <w:t xml:space="preserve">February 2021 Financials 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>- Approved</w:t>
      </w:r>
    </w:p>
    <w:p w14:paraId="6A64034E" w14:textId="7C5F9FB2" w:rsidR="00C60418" w:rsidRDefault="001D373F" w:rsidP="00093B1E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C60418">
        <w:rPr>
          <w:rStyle w:val="normaltextrun"/>
          <w:color w:val="000000"/>
          <w:sz w:val="22"/>
          <w:szCs w:val="22"/>
        </w:rPr>
        <w:t xml:space="preserve">Contractual Services Agreement with Economic Impact Group 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>- Approved</w:t>
      </w:r>
    </w:p>
    <w:p w14:paraId="0FF5B6D5" w14:textId="6083884C" w:rsidR="00C60418" w:rsidRPr="00C60418" w:rsidRDefault="001D373F" w:rsidP="0076215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C60418">
        <w:rPr>
          <w:rStyle w:val="normaltextrun"/>
          <w:sz w:val="22"/>
          <w:szCs w:val="22"/>
        </w:rPr>
        <w:t>Inducement Resolution for Taxable Revenue Bonds for Druid Hills Manor Project</w:t>
      </w:r>
      <w:r w:rsidRPr="00C60418">
        <w:rPr>
          <w:rStyle w:val="normaltextrun"/>
          <w:rFonts w:ascii="Calibri" w:hAnsi="Calibri" w:cs="Calibri"/>
          <w:sz w:val="22"/>
          <w:szCs w:val="22"/>
        </w:rPr>
        <w:t> </w:t>
      </w:r>
      <w:r w:rsidR="00C60418">
        <w:rPr>
          <w:rStyle w:val="eop"/>
          <w:b/>
          <w:bCs/>
          <w:color w:val="4472C4" w:themeColor="accent1"/>
          <w:sz w:val="22"/>
          <w:szCs w:val="22"/>
        </w:rPr>
        <w:t>–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 xml:space="preserve"> </w:t>
      </w:r>
      <w:r w:rsidR="00C60418">
        <w:rPr>
          <w:rStyle w:val="eop"/>
          <w:b/>
          <w:bCs/>
          <w:color w:val="4472C4" w:themeColor="accent1"/>
          <w:sz w:val="22"/>
          <w:szCs w:val="22"/>
        </w:rPr>
        <w:t>Deferred to Special Called Meeting 3/25</w:t>
      </w:r>
    </w:p>
    <w:p w14:paraId="6DDCCA14" w14:textId="3110B8DB" w:rsidR="001D373F" w:rsidRPr="00C60418" w:rsidRDefault="001D373F" w:rsidP="0076215A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C60418">
        <w:rPr>
          <w:rStyle w:val="normaltextrun"/>
          <w:sz w:val="22"/>
          <w:szCs w:val="22"/>
        </w:rPr>
        <w:t>2021 Budget – Mr. Dorian DeBarr, Interim President</w:t>
      </w:r>
      <w:r w:rsidRPr="00C60418">
        <w:rPr>
          <w:rStyle w:val="eop"/>
          <w:sz w:val="22"/>
          <w:szCs w:val="22"/>
        </w:rPr>
        <w:t> 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>- Approved</w:t>
      </w:r>
    </w:p>
    <w:p w14:paraId="4A4150F2" w14:textId="418674C5" w:rsidR="001D373F" w:rsidRDefault="001D373F" w:rsidP="00C6041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Incentive Policy Addendum- Ms. Randi Mason, VP, Economic Development </w:t>
      </w:r>
      <w:r w:rsidR="00DE60E9">
        <w:rPr>
          <w:rStyle w:val="eop"/>
          <w:b/>
          <w:bCs/>
          <w:color w:val="4472C4" w:themeColor="accent1"/>
          <w:sz w:val="22"/>
          <w:szCs w:val="22"/>
        </w:rPr>
        <w:t>–</w:t>
      </w:r>
      <w:r w:rsidR="00C60418" w:rsidRPr="00C60418">
        <w:rPr>
          <w:rStyle w:val="eop"/>
          <w:b/>
          <w:bCs/>
          <w:color w:val="4472C4" w:themeColor="accent1"/>
          <w:sz w:val="22"/>
          <w:szCs w:val="22"/>
        </w:rPr>
        <w:t xml:space="preserve"> </w:t>
      </w:r>
      <w:r w:rsidR="00DE60E9">
        <w:rPr>
          <w:rStyle w:val="eop"/>
          <w:b/>
          <w:bCs/>
          <w:color w:val="4472C4" w:themeColor="accent1"/>
          <w:sz w:val="22"/>
          <w:szCs w:val="22"/>
        </w:rPr>
        <w:t>Deferred to April Meeting</w:t>
      </w:r>
    </w:p>
    <w:p w14:paraId="0390BE46" w14:textId="77777777" w:rsidR="00A36E20" w:rsidRPr="00EB62AC" w:rsidRDefault="00A36E20" w:rsidP="00EB62AC">
      <w:p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7F90D263" w14:textId="77777777" w:rsidR="00A36E20" w:rsidRDefault="00A36E20" w:rsidP="00F91F83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Discussions/Presentations </w:t>
      </w:r>
      <w:r>
        <w:rPr>
          <w:rStyle w:val="eop"/>
          <w:sz w:val="22"/>
          <w:szCs w:val="22"/>
        </w:rPr>
        <w:t> </w:t>
      </w:r>
    </w:p>
    <w:p w14:paraId="71E41274" w14:textId="419D9598" w:rsidR="00A36E20" w:rsidRDefault="00A36E20" w:rsidP="00F91F83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sz w:val="22"/>
          <w:szCs w:val="22"/>
        </w:rPr>
        <w:t>President’s Report – Mr. Dorian DeBarr, Interim President</w:t>
      </w:r>
      <w:r>
        <w:rPr>
          <w:rStyle w:val="eop"/>
          <w:sz w:val="22"/>
          <w:szCs w:val="22"/>
        </w:rPr>
        <w:t> </w:t>
      </w:r>
    </w:p>
    <w:p w14:paraId="64450B14" w14:textId="77777777" w:rsidR="00A36E20" w:rsidRPr="00A36E20" w:rsidRDefault="00A36E20" w:rsidP="00A36E20">
      <w:p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33E8C7FF" w14:textId="43B73CAD" w:rsidR="005419BD" w:rsidRPr="005419BD" w:rsidRDefault="005419BD" w:rsidP="002F2F89">
      <w:pPr>
        <w:pStyle w:val="ListParagraph"/>
        <w:spacing w:after="0" w:line="240" w:lineRule="auto"/>
        <w:ind w:left="1890"/>
        <w:rPr>
          <w:rFonts w:ascii="Times New Roman" w:hAnsi="Times New Roman" w:cs="Times New Roman"/>
        </w:rPr>
      </w:pPr>
    </w:p>
    <w:p w14:paraId="7B6D8201" w14:textId="603A8BF9" w:rsidR="0013100F" w:rsidRPr="00FE2979" w:rsidRDefault="0013100F" w:rsidP="00FE2979">
      <w:pPr>
        <w:pStyle w:val="ListParagraph"/>
        <w:spacing w:after="0" w:line="240" w:lineRule="auto"/>
        <w:ind w:left="1800"/>
        <w:rPr>
          <w:rFonts w:ascii="Times New Roman" w:hAnsi="Times New Roman" w:cs="Times New Roman"/>
        </w:rPr>
      </w:pPr>
    </w:p>
    <w:p w14:paraId="62C85B25" w14:textId="77777777" w:rsidR="00433872" w:rsidRPr="00A9182B" w:rsidRDefault="00433872" w:rsidP="0013100F">
      <w:pPr>
        <w:pStyle w:val="ListParagraph"/>
        <w:spacing w:after="0" w:line="240" w:lineRule="auto"/>
        <w:ind w:left="1800"/>
        <w:rPr>
          <w:sz w:val="28"/>
          <w:szCs w:val="28"/>
        </w:rPr>
      </w:pPr>
    </w:p>
    <w:p w14:paraId="03224F6E" w14:textId="77777777" w:rsidR="00FF1A73" w:rsidRPr="00FF1A73" w:rsidRDefault="00FF1A73" w:rsidP="00A9182B">
      <w:pPr>
        <w:pStyle w:val="ListParagraph"/>
        <w:spacing w:after="120"/>
        <w:ind w:left="1800"/>
        <w:rPr>
          <w:rFonts w:eastAsiaTheme="minorEastAsia"/>
          <w:color w:val="000000" w:themeColor="text1"/>
        </w:rPr>
      </w:pP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02663" w14:textId="77777777" w:rsidR="009A048A" w:rsidRDefault="009A048A" w:rsidP="00A73D08">
      <w:pPr>
        <w:spacing w:after="0" w:line="240" w:lineRule="auto"/>
      </w:pPr>
      <w:r>
        <w:separator/>
      </w:r>
    </w:p>
  </w:endnote>
  <w:endnote w:type="continuationSeparator" w:id="0">
    <w:p w14:paraId="125ED609" w14:textId="77777777" w:rsidR="009A048A" w:rsidRDefault="009A048A" w:rsidP="00A73D08">
      <w:pPr>
        <w:spacing w:after="0" w:line="240" w:lineRule="auto"/>
      </w:pPr>
      <w:r>
        <w:continuationSeparator/>
      </w:r>
    </w:p>
  </w:endnote>
  <w:endnote w:type="continuationNotice" w:id="1">
    <w:p w14:paraId="210101BB" w14:textId="77777777" w:rsidR="009A048A" w:rsidRDefault="009A04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5BBC03BB" w:rsidR="000F4FBF" w:rsidRDefault="00DE60E9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 xml:space="preserve"> West Court Square</w:t>
                          </w:r>
                          <w:r w:rsidR="0004309B">
                            <w:rPr>
                              <w:color w:val="000000"/>
                              <w:sz w:val="18"/>
                            </w:rPr>
                            <w:t xml:space="preserve">, 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>Suite</w:t>
                          </w:r>
                          <w:r w:rsidR="0004309B">
                            <w:rPr>
                              <w:color w:val="000000"/>
                              <w:sz w:val="18"/>
                            </w:rPr>
                            <w:t xml:space="preserve"> 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>460</w:t>
                          </w:r>
                          <w:r w:rsidR="00807D4E">
                            <w:rPr>
                              <w:color w:val="000000"/>
                              <w:sz w:val="18"/>
                            </w:rPr>
                            <w:t>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5BBC03BB" w:rsidR="000F4FBF" w:rsidRDefault="00DE60E9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</w:t>
                    </w:r>
                    <w:r w:rsidR="0017636D">
                      <w:rPr>
                        <w:color w:val="000000"/>
                        <w:sz w:val="18"/>
                      </w:rPr>
                      <w:t xml:space="preserve"> West Court Square</w:t>
                    </w:r>
                    <w:r w:rsidR="0004309B">
                      <w:rPr>
                        <w:color w:val="000000"/>
                        <w:sz w:val="18"/>
                      </w:rPr>
                      <w:t xml:space="preserve">, </w:t>
                    </w:r>
                    <w:r w:rsidR="0017636D">
                      <w:rPr>
                        <w:color w:val="000000"/>
                        <w:sz w:val="18"/>
                      </w:rPr>
                      <w:t>Suite</w:t>
                    </w:r>
                    <w:r w:rsidR="0004309B">
                      <w:rPr>
                        <w:color w:val="000000"/>
                        <w:sz w:val="18"/>
                      </w:rPr>
                      <w:t xml:space="preserve"> </w:t>
                    </w:r>
                    <w:r w:rsidR="0017636D">
                      <w:rPr>
                        <w:color w:val="000000"/>
                        <w:sz w:val="18"/>
                      </w:rPr>
                      <w:t>460</w:t>
                    </w:r>
                    <w:r w:rsidR="00807D4E">
                      <w:rPr>
                        <w:color w:val="000000"/>
                        <w:sz w:val="18"/>
                      </w:rPr>
                      <w:t>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E0D16" w14:textId="77777777" w:rsidR="009A048A" w:rsidRDefault="009A048A" w:rsidP="00A73D08">
      <w:pPr>
        <w:spacing w:after="0" w:line="240" w:lineRule="auto"/>
      </w:pPr>
      <w:r>
        <w:separator/>
      </w:r>
    </w:p>
  </w:footnote>
  <w:footnote w:type="continuationSeparator" w:id="0">
    <w:p w14:paraId="3763A34F" w14:textId="77777777" w:rsidR="009A048A" w:rsidRDefault="009A048A" w:rsidP="00A73D08">
      <w:pPr>
        <w:spacing w:after="0" w:line="240" w:lineRule="auto"/>
      </w:pPr>
      <w:r>
        <w:continuationSeparator/>
      </w:r>
    </w:p>
  </w:footnote>
  <w:footnote w:type="continuationNotice" w:id="1">
    <w:p w14:paraId="47F65D5B" w14:textId="77777777" w:rsidR="009A048A" w:rsidRDefault="009A04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01A9D0C7" w:rsidR="000F4FBF" w:rsidRPr="00A73D08" w:rsidRDefault="002F2F89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inline distT="0" distB="0" distL="0" distR="0" wp14:anchorId="591C7D62" wp14:editId="4A3773BE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503" cy="258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bCs/>
        <w:color w:val="000000"/>
        <w:sz w:val="32"/>
        <w:szCs w:val="32"/>
      </w:rPr>
      <w:t xml:space="preserve">  </w:t>
    </w:r>
    <w:r w:rsidR="3DB22A7B" w:rsidRPr="5280E36C">
      <w:rPr>
        <w:rFonts w:ascii="Times New Roman" w:hAnsi="Times New Roman" w:cs="Times New Roman"/>
        <w:b/>
        <w:bCs/>
        <w:color w:val="000000"/>
        <w:sz w:val="32"/>
        <w:szCs w:val="32"/>
      </w:rPr>
      <w:t>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68CA31D7" w:rsidR="00A73D08" w:rsidRPr="00A73D08" w:rsidRDefault="00C2539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 LLP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6C69C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69CE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68CA31D7" w:rsidR="00A73D08" w:rsidRPr="00A73D08" w:rsidRDefault="00C2539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Holland &amp; Knight LLP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77D125" w14:textId="0528FEBA" w:rsidR="00A73D08" w:rsidRPr="006C69C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6C69CE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Diversity, Equity, and Inclusion at Papa John’s</w:t>
                    </w: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62BFA"/>
    <w:multiLevelType w:val="multilevel"/>
    <w:tmpl w:val="FDFC3170"/>
    <w:lvl w:ilvl="0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" w15:restartNumberingAfterBreak="0">
    <w:nsid w:val="3D524551"/>
    <w:multiLevelType w:val="multilevel"/>
    <w:tmpl w:val="E096866A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3FE57331"/>
    <w:multiLevelType w:val="multilevel"/>
    <w:tmpl w:val="811A2948"/>
    <w:lvl w:ilvl="0">
      <w:start w:val="1"/>
      <w:numFmt w:val="low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upperLetter"/>
      <w:lvlText w:val="%2."/>
      <w:lvlJc w:val="left"/>
      <w:pPr>
        <w:ind w:left="2520" w:hanging="360"/>
      </w:pPr>
      <w:rPr>
        <w:rFonts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" w15:restartNumberingAfterBreak="0">
    <w:nsid w:val="478A2AF7"/>
    <w:multiLevelType w:val="multilevel"/>
    <w:tmpl w:val="E3E09336"/>
    <w:lvl w:ilvl="0">
      <w:start w:val="1"/>
      <w:numFmt w:val="lowerLetter"/>
      <w:lvlText w:val="%1."/>
      <w:lvlJc w:val="left"/>
      <w:pPr>
        <w:tabs>
          <w:tab w:val="num" w:pos="1890"/>
        </w:tabs>
        <w:ind w:left="189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330"/>
        </w:tabs>
        <w:ind w:left="333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050"/>
        </w:tabs>
        <w:ind w:left="40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90"/>
        </w:tabs>
        <w:ind w:left="549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210"/>
        </w:tabs>
        <w:ind w:left="62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650"/>
        </w:tabs>
        <w:ind w:left="7650" w:hanging="360"/>
      </w:pPr>
    </w:lvl>
  </w:abstractNum>
  <w:abstractNum w:abstractNumId="5" w15:restartNumberingAfterBreak="0">
    <w:nsid w:val="520A018B"/>
    <w:multiLevelType w:val="multilevel"/>
    <w:tmpl w:val="91CCDF94"/>
    <w:lvl w:ilvl="0">
      <w:start w:val="4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6" w15:restartNumberingAfterBreak="0">
    <w:nsid w:val="54EE7C6F"/>
    <w:multiLevelType w:val="multilevel"/>
    <w:tmpl w:val="43A0D778"/>
    <w:lvl w:ilvl="0">
      <w:start w:val="3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7" w15:restartNumberingAfterBreak="0">
    <w:nsid w:val="5C7136D8"/>
    <w:multiLevelType w:val="multilevel"/>
    <w:tmpl w:val="6B82F468"/>
    <w:lvl w:ilvl="0">
      <w:start w:val="5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7EB95CE0"/>
    <w:multiLevelType w:val="multilevel"/>
    <w:tmpl w:val="B018021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FC92483"/>
    <w:multiLevelType w:val="multilevel"/>
    <w:tmpl w:val="7E480B2E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9"/>
  </w:num>
  <w:num w:numId="5">
    <w:abstractNumId w:val="8"/>
  </w:num>
  <w:num w:numId="6">
    <w:abstractNumId w:val="2"/>
  </w:num>
  <w:num w:numId="7">
    <w:abstractNumId w:val="0"/>
  </w:num>
  <w:num w:numId="8">
    <w:abstractNumId w:val="6"/>
  </w:num>
  <w:num w:numId="9">
    <w:abstractNumId w:val="5"/>
  </w:num>
  <w:num w:numId="10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309B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76895"/>
    <w:rsid w:val="00080435"/>
    <w:rsid w:val="00082EDC"/>
    <w:rsid w:val="00087063"/>
    <w:rsid w:val="000918C1"/>
    <w:rsid w:val="00094283"/>
    <w:rsid w:val="000A6BE3"/>
    <w:rsid w:val="000A6CE1"/>
    <w:rsid w:val="000B4981"/>
    <w:rsid w:val="000C02A3"/>
    <w:rsid w:val="000C4747"/>
    <w:rsid w:val="000D1466"/>
    <w:rsid w:val="000D437C"/>
    <w:rsid w:val="000D5733"/>
    <w:rsid w:val="000F1BDB"/>
    <w:rsid w:val="000F264D"/>
    <w:rsid w:val="000F4FBF"/>
    <w:rsid w:val="00101BA8"/>
    <w:rsid w:val="001046F4"/>
    <w:rsid w:val="00105B03"/>
    <w:rsid w:val="0010662E"/>
    <w:rsid w:val="0010683F"/>
    <w:rsid w:val="00106BCC"/>
    <w:rsid w:val="001217FC"/>
    <w:rsid w:val="0013100F"/>
    <w:rsid w:val="0013188F"/>
    <w:rsid w:val="00142185"/>
    <w:rsid w:val="001618DC"/>
    <w:rsid w:val="00167C10"/>
    <w:rsid w:val="00170762"/>
    <w:rsid w:val="00171D40"/>
    <w:rsid w:val="00172896"/>
    <w:rsid w:val="001752ED"/>
    <w:rsid w:val="0017636D"/>
    <w:rsid w:val="0018721F"/>
    <w:rsid w:val="00190157"/>
    <w:rsid w:val="00195325"/>
    <w:rsid w:val="001960D5"/>
    <w:rsid w:val="00197C89"/>
    <w:rsid w:val="001D373F"/>
    <w:rsid w:val="001D4AF1"/>
    <w:rsid w:val="001D7223"/>
    <w:rsid w:val="001F3DF3"/>
    <w:rsid w:val="001F7560"/>
    <w:rsid w:val="002006BB"/>
    <w:rsid w:val="00225E02"/>
    <w:rsid w:val="0023026B"/>
    <w:rsid w:val="00241274"/>
    <w:rsid w:val="00242C09"/>
    <w:rsid w:val="00245119"/>
    <w:rsid w:val="002564ED"/>
    <w:rsid w:val="00263863"/>
    <w:rsid w:val="00267737"/>
    <w:rsid w:val="00270E5B"/>
    <w:rsid w:val="0027538A"/>
    <w:rsid w:val="00280203"/>
    <w:rsid w:val="00282C57"/>
    <w:rsid w:val="002873F3"/>
    <w:rsid w:val="00290D62"/>
    <w:rsid w:val="00291EC7"/>
    <w:rsid w:val="00294FA1"/>
    <w:rsid w:val="002B040C"/>
    <w:rsid w:val="002B099C"/>
    <w:rsid w:val="002B26CA"/>
    <w:rsid w:val="002B3016"/>
    <w:rsid w:val="002B6E48"/>
    <w:rsid w:val="002C1E46"/>
    <w:rsid w:val="002F2F89"/>
    <w:rsid w:val="002F50A3"/>
    <w:rsid w:val="0030114D"/>
    <w:rsid w:val="00313236"/>
    <w:rsid w:val="0032321E"/>
    <w:rsid w:val="00323B04"/>
    <w:rsid w:val="00324D33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1227"/>
    <w:rsid w:val="003971DF"/>
    <w:rsid w:val="003B3687"/>
    <w:rsid w:val="003C162A"/>
    <w:rsid w:val="003C3530"/>
    <w:rsid w:val="003C4E7C"/>
    <w:rsid w:val="003C598B"/>
    <w:rsid w:val="003F05DC"/>
    <w:rsid w:val="003F2090"/>
    <w:rsid w:val="003F7676"/>
    <w:rsid w:val="00400AEF"/>
    <w:rsid w:val="004026F4"/>
    <w:rsid w:val="004032CB"/>
    <w:rsid w:val="00412562"/>
    <w:rsid w:val="0041386E"/>
    <w:rsid w:val="00415F04"/>
    <w:rsid w:val="00422F0D"/>
    <w:rsid w:val="00426083"/>
    <w:rsid w:val="00430A5E"/>
    <w:rsid w:val="00433872"/>
    <w:rsid w:val="004540F7"/>
    <w:rsid w:val="00460153"/>
    <w:rsid w:val="00463550"/>
    <w:rsid w:val="00471FE2"/>
    <w:rsid w:val="00487D58"/>
    <w:rsid w:val="00493B42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2929"/>
    <w:rsid w:val="00505395"/>
    <w:rsid w:val="00505927"/>
    <w:rsid w:val="005367AA"/>
    <w:rsid w:val="0054143B"/>
    <w:rsid w:val="0054150F"/>
    <w:rsid w:val="005419BD"/>
    <w:rsid w:val="005475B1"/>
    <w:rsid w:val="00557210"/>
    <w:rsid w:val="00562470"/>
    <w:rsid w:val="0056782D"/>
    <w:rsid w:val="00575F9B"/>
    <w:rsid w:val="0059022C"/>
    <w:rsid w:val="005954C8"/>
    <w:rsid w:val="0059797B"/>
    <w:rsid w:val="0059DDBD"/>
    <w:rsid w:val="005A2E52"/>
    <w:rsid w:val="005A4C2B"/>
    <w:rsid w:val="005B6433"/>
    <w:rsid w:val="005B6E26"/>
    <w:rsid w:val="005D1F51"/>
    <w:rsid w:val="005E1B77"/>
    <w:rsid w:val="005E2B21"/>
    <w:rsid w:val="005F391C"/>
    <w:rsid w:val="006158D1"/>
    <w:rsid w:val="00627E84"/>
    <w:rsid w:val="006308B2"/>
    <w:rsid w:val="006361DA"/>
    <w:rsid w:val="00641553"/>
    <w:rsid w:val="00643B14"/>
    <w:rsid w:val="0065365E"/>
    <w:rsid w:val="0065679F"/>
    <w:rsid w:val="006704E2"/>
    <w:rsid w:val="00676245"/>
    <w:rsid w:val="0068012D"/>
    <w:rsid w:val="00681604"/>
    <w:rsid w:val="00684175"/>
    <w:rsid w:val="006843D3"/>
    <w:rsid w:val="00685C83"/>
    <w:rsid w:val="00685DA5"/>
    <w:rsid w:val="006905F5"/>
    <w:rsid w:val="0069272D"/>
    <w:rsid w:val="006B20A6"/>
    <w:rsid w:val="006B5B8F"/>
    <w:rsid w:val="006C69CE"/>
    <w:rsid w:val="006E7A4B"/>
    <w:rsid w:val="006F1792"/>
    <w:rsid w:val="006F1A29"/>
    <w:rsid w:val="00724A6C"/>
    <w:rsid w:val="00745255"/>
    <w:rsid w:val="007578D2"/>
    <w:rsid w:val="00760B52"/>
    <w:rsid w:val="00762EF5"/>
    <w:rsid w:val="007632CA"/>
    <w:rsid w:val="00775D12"/>
    <w:rsid w:val="00785185"/>
    <w:rsid w:val="0078540D"/>
    <w:rsid w:val="00793BE9"/>
    <w:rsid w:val="007A2579"/>
    <w:rsid w:val="007A5CF4"/>
    <w:rsid w:val="007A5DD5"/>
    <w:rsid w:val="007A6974"/>
    <w:rsid w:val="007B06D0"/>
    <w:rsid w:val="007C1EDD"/>
    <w:rsid w:val="007D3768"/>
    <w:rsid w:val="007D3AAE"/>
    <w:rsid w:val="007E58DE"/>
    <w:rsid w:val="007F2438"/>
    <w:rsid w:val="007F2583"/>
    <w:rsid w:val="00802721"/>
    <w:rsid w:val="00807D4E"/>
    <w:rsid w:val="00811B70"/>
    <w:rsid w:val="0082348C"/>
    <w:rsid w:val="00832287"/>
    <w:rsid w:val="0084169C"/>
    <w:rsid w:val="00843BBB"/>
    <w:rsid w:val="00850190"/>
    <w:rsid w:val="0085283A"/>
    <w:rsid w:val="008616A6"/>
    <w:rsid w:val="008724F9"/>
    <w:rsid w:val="0087529E"/>
    <w:rsid w:val="00883D80"/>
    <w:rsid w:val="008947CF"/>
    <w:rsid w:val="00897CE3"/>
    <w:rsid w:val="008C76FF"/>
    <w:rsid w:val="008D449A"/>
    <w:rsid w:val="008F20C2"/>
    <w:rsid w:val="008F60ED"/>
    <w:rsid w:val="009008E7"/>
    <w:rsid w:val="00907234"/>
    <w:rsid w:val="00912075"/>
    <w:rsid w:val="00930180"/>
    <w:rsid w:val="00935AF0"/>
    <w:rsid w:val="00936496"/>
    <w:rsid w:val="00946B49"/>
    <w:rsid w:val="00950865"/>
    <w:rsid w:val="00953D9D"/>
    <w:rsid w:val="0096283B"/>
    <w:rsid w:val="00963B40"/>
    <w:rsid w:val="0096470F"/>
    <w:rsid w:val="00971A6C"/>
    <w:rsid w:val="00971F6C"/>
    <w:rsid w:val="00985117"/>
    <w:rsid w:val="00990F8F"/>
    <w:rsid w:val="009A01B4"/>
    <w:rsid w:val="009A048A"/>
    <w:rsid w:val="009A51A1"/>
    <w:rsid w:val="009A6684"/>
    <w:rsid w:val="009A7066"/>
    <w:rsid w:val="009B36DC"/>
    <w:rsid w:val="009C2925"/>
    <w:rsid w:val="009C294C"/>
    <w:rsid w:val="009C6A72"/>
    <w:rsid w:val="009E5C12"/>
    <w:rsid w:val="00A06F95"/>
    <w:rsid w:val="00A130DD"/>
    <w:rsid w:val="00A13369"/>
    <w:rsid w:val="00A14B8A"/>
    <w:rsid w:val="00A1544C"/>
    <w:rsid w:val="00A3333A"/>
    <w:rsid w:val="00A36E20"/>
    <w:rsid w:val="00A40CA1"/>
    <w:rsid w:val="00A573C0"/>
    <w:rsid w:val="00A6007F"/>
    <w:rsid w:val="00A61030"/>
    <w:rsid w:val="00A63576"/>
    <w:rsid w:val="00A65845"/>
    <w:rsid w:val="00A670F8"/>
    <w:rsid w:val="00A73D08"/>
    <w:rsid w:val="00A83331"/>
    <w:rsid w:val="00A84ED4"/>
    <w:rsid w:val="00A87CCF"/>
    <w:rsid w:val="00A9182B"/>
    <w:rsid w:val="00A977D5"/>
    <w:rsid w:val="00AA120E"/>
    <w:rsid w:val="00AA1217"/>
    <w:rsid w:val="00AA3FAF"/>
    <w:rsid w:val="00AB4792"/>
    <w:rsid w:val="00AB516E"/>
    <w:rsid w:val="00AC32EB"/>
    <w:rsid w:val="00AC4D11"/>
    <w:rsid w:val="00AD3603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4784"/>
    <w:rsid w:val="00BA7F2D"/>
    <w:rsid w:val="00BC5D6E"/>
    <w:rsid w:val="00BE003F"/>
    <w:rsid w:val="00BE35DB"/>
    <w:rsid w:val="00BE3C5F"/>
    <w:rsid w:val="00BE7E78"/>
    <w:rsid w:val="00BF0D1E"/>
    <w:rsid w:val="00C02236"/>
    <w:rsid w:val="00C05037"/>
    <w:rsid w:val="00C071BF"/>
    <w:rsid w:val="00C11F11"/>
    <w:rsid w:val="00C163D8"/>
    <w:rsid w:val="00C25392"/>
    <w:rsid w:val="00C27244"/>
    <w:rsid w:val="00C279FD"/>
    <w:rsid w:val="00C3367D"/>
    <w:rsid w:val="00C42680"/>
    <w:rsid w:val="00C454BC"/>
    <w:rsid w:val="00C46728"/>
    <w:rsid w:val="00C4D4E4"/>
    <w:rsid w:val="00C50FD5"/>
    <w:rsid w:val="00C60418"/>
    <w:rsid w:val="00C72503"/>
    <w:rsid w:val="00C77D61"/>
    <w:rsid w:val="00C95992"/>
    <w:rsid w:val="00CB5B38"/>
    <w:rsid w:val="00CD59B7"/>
    <w:rsid w:val="00CF12AC"/>
    <w:rsid w:val="00CF48CB"/>
    <w:rsid w:val="00CF73EE"/>
    <w:rsid w:val="00D161B8"/>
    <w:rsid w:val="00D2102D"/>
    <w:rsid w:val="00D27808"/>
    <w:rsid w:val="00D3150D"/>
    <w:rsid w:val="00D321DF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60E9"/>
    <w:rsid w:val="00DE74C8"/>
    <w:rsid w:val="00E0100C"/>
    <w:rsid w:val="00E061F4"/>
    <w:rsid w:val="00E147EB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208F"/>
    <w:rsid w:val="00EA3BA8"/>
    <w:rsid w:val="00EB2DD5"/>
    <w:rsid w:val="00EB62AC"/>
    <w:rsid w:val="00EB6398"/>
    <w:rsid w:val="00EB68DA"/>
    <w:rsid w:val="00EB6A2C"/>
    <w:rsid w:val="00EC117A"/>
    <w:rsid w:val="00ED5BDC"/>
    <w:rsid w:val="00EE290F"/>
    <w:rsid w:val="00EE657F"/>
    <w:rsid w:val="00EE7C71"/>
    <w:rsid w:val="00EF40AD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5788F"/>
    <w:rsid w:val="00F7385F"/>
    <w:rsid w:val="00F82AA8"/>
    <w:rsid w:val="00F91F83"/>
    <w:rsid w:val="00FB3A5E"/>
    <w:rsid w:val="00FB78A5"/>
    <w:rsid w:val="00FD1A8B"/>
    <w:rsid w:val="00FD265F"/>
    <w:rsid w:val="00FE2979"/>
    <w:rsid w:val="00FE5A9A"/>
    <w:rsid w:val="00FF1117"/>
    <w:rsid w:val="00FF1A73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FBF633-FF3F-429D-9990-799742A2AB8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1-03-12T15:46:00Z</dcterms:created>
  <dcterms:modified xsi:type="dcterms:W3CDTF">2021-03-1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